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F2EF68" w14:textId="6ACF6D27" w:rsidR="00E00382" w:rsidRDefault="00103EE3">
      <w:pPr>
        <w:rPr>
          <w:lang w:val="hu-HU"/>
        </w:rPr>
      </w:pPr>
      <w:r>
        <w:rPr>
          <w:lang w:val="hu-HU"/>
        </w:rPr>
        <w:t xml:space="preserve">Kálvin azt mondja az úrvacsoráról, hogy lelki betegeknek való orvosság. Ha ma fogalmazna, talán azt mondaná lelki </w:t>
      </w:r>
      <w:proofErr w:type="spellStart"/>
      <w:r>
        <w:rPr>
          <w:lang w:val="hu-HU"/>
        </w:rPr>
        <w:t>covid</w:t>
      </w:r>
      <w:proofErr w:type="spellEnd"/>
      <w:r>
        <w:rPr>
          <w:lang w:val="hu-HU"/>
        </w:rPr>
        <w:t xml:space="preserve"> ellen való védőoltás. És bár e mondat szarkasztikus hangulata miatt talán elüt az úri szent vacsora </w:t>
      </w:r>
      <w:proofErr w:type="spellStart"/>
      <w:r>
        <w:rPr>
          <w:lang w:val="hu-HU"/>
        </w:rPr>
        <w:t>áhitatától</w:t>
      </w:r>
      <w:proofErr w:type="spellEnd"/>
      <w:r>
        <w:rPr>
          <w:lang w:val="hu-HU"/>
        </w:rPr>
        <w:t xml:space="preserve">, mégis mint minden görbe tükör jól ráirányítja a figyelmünket valamire. Míg a világ az oltás lázában ég, az úrvacsorához nem tolong tömeg, a templomokat még ha ezreknek nyitnák is meg, nem telne meg egyszerre. </w:t>
      </w:r>
      <w:r w:rsidR="008F0C01">
        <w:rPr>
          <w:lang w:val="hu-HU"/>
        </w:rPr>
        <w:t xml:space="preserve">Az emberek ma már nem igazán értik és látják az úrvacsora jelentőségét. </w:t>
      </w:r>
      <w:r>
        <w:rPr>
          <w:lang w:val="hu-HU"/>
        </w:rPr>
        <w:t>De még minket is fenyeget, hogy lebecsüljük Istennek eme drága ajándékát</w:t>
      </w:r>
      <w:r w:rsidR="00BD0339">
        <w:rPr>
          <w:lang w:val="hu-HU"/>
        </w:rPr>
        <w:t xml:space="preserve"> és egy üres</w:t>
      </w:r>
      <w:r w:rsidR="00F842B7">
        <w:rPr>
          <w:lang w:val="hu-HU"/>
        </w:rPr>
        <w:t xml:space="preserve"> hagyományt </w:t>
      </w:r>
      <w:r w:rsidR="00373097">
        <w:rPr>
          <w:lang w:val="hu-HU"/>
        </w:rPr>
        <w:t>lássunk</w:t>
      </w:r>
      <w:r w:rsidR="00F842B7">
        <w:rPr>
          <w:lang w:val="hu-HU"/>
        </w:rPr>
        <w:t xml:space="preserve"> benne, amely csak az istentiszteletet nyújtja és a megfertőződés veszélyét rejti magában</w:t>
      </w:r>
      <w:r>
        <w:rPr>
          <w:lang w:val="hu-HU"/>
        </w:rPr>
        <w:t xml:space="preserve">. Éppen ezért mielőtt a szent asztalhoz járulunk figyeljünk a szereztetési igéből </w:t>
      </w:r>
      <w:r w:rsidR="003B2C75">
        <w:rPr>
          <w:lang w:val="hu-HU"/>
        </w:rPr>
        <w:t>2</w:t>
      </w:r>
      <w:r>
        <w:rPr>
          <w:lang w:val="hu-HU"/>
        </w:rPr>
        <w:t xml:space="preserve"> dologra: az éjszakára, </w:t>
      </w:r>
      <w:r w:rsidR="003B2C75">
        <w:rPr>
          <w:lang w:val="hu-HU"/>
        </w:rPr>
        <w:t xml:space="preserve">és </w:t>
      </w:r>
      <w:r>
        <w:rPr>
          <w:lang w:val="hu-HU"/>
        </w:rPr>
        <w:t>a szövetségre.</w:t>
      </w:r>
    </w:p>
    <w:p w14:paraId="30CAB398" w14:textId="194911C4" w:rsidR="00103EE3" w:rsidRDefault="00103EE3">
      <w:pPr>
        <w:rPr>
          <w:lang w:val="hu-HU"/>
        </w:rPr>
      </w:pPr>
      <w:r>
        <w:rPr>
          <w:lang w:val="hu-HU"/>
        </w:rPr>
        <w:tab/>
        <w:t>Az éjszaka. A sötétség, a sűrű homály, az éj leple kultúráktól függetlenül</w:t>
      </w:r>
      <w:r w:rsidR="005F08B6">
        <w:rPr>
          <w:lang w:val="hu-HU"/>
        </w:rPr>
        <w:t xml:space="preserve"> </w:t>
      </w:r>
      <w:r>
        <w:rPr>
          <w:lang w:val="hu-HU"/>
        </w:rPr>
        <w:t xml:space="preserve">a fenyegetettség időszakának jelképe. </w:t>
      </w:r>
      <w:r w:rsidR="005F08B6">
        <w:rPr>
          <w:lang w:val="hu-HU"/>
        </w:rPr>
        <w:t xml:space="preserve">Ekkor megtörténhet sok minden, aminek nem szabadna, ilyenkor </w:t>
      </w:r>
      <w:r w:rsidR="00200626">
        <w:rPr>
          <w:lang w:val="hu-HU"/>
        </w:rPr>
        <w:t>erőre kap a gonosz</w:t>
      </w:r>
      <w:r w:rsidR="00E060C2">
        <w:rPr>
          <w:lang w:val="hu-HU"/>
        </w:rPr>
        <w:t>, könnyen megesik a baj</w:t>
      </w:r>
      <w:r w:rsidR="00200626">
        <w:rPr>
          <w:lang w:val="hu-HU"/>
        </w:rPr>
        <w:t xml:space="preserve">. A </w:t>
      </w:r>
      <w:r w:rsidR="00E060C2">
        <w:rPr>
          <w:lang w:val="hu-HU"/>
        </w:rPr>
        <w:t xml:space="preserve">szereztetési ige is </w:t>
      </w:r>
      <w:r w:rsidR="004613DA">
        <w:rPr>
          <w:lang w:val="hu-HU"/>
        </w:rPr>
        <w:t>egy</w:t>
      </w:r>
      <w:r w:rsidR="00EC0FB9">
        <w:rPr>
          <w:lang w:val="hu-HU"/>
        </w:rPr>
        <w:t xml:space="preserve"> éjszakáról beszél, amelyet az árulás éjszakájának nevez. Természetesen ez egybeesik egy történelmi eseménnyel, azonban ennek hangsúlyozása már irodalmi célzatú. </w:t>
      </w:r>
      <w:r w:rsidR="007240AA">
        <w:rPr>
          <w:lang w:val="hu-HU"/>
        </w:rPr>
        <w:t>Az úrvacsora váltsága az árul</w:t>
      </w:r>
      <w:r w:rsidR="00A3470C">
        <w:rPr>
          <w:lang w:val="hu-HU"/>
        </w:rPr>
        <w:t>á</w:t>
      </w:r>
      <w:r w:rsidR="007240AA">
        <w:rPr>
          <w:lang w:val="hu-HU"/>
        </w:rPr>
        <w:t xml:space="preserve">s sötétjében fénylik. </w:t>
      </w:r>
      <w:r w:rsidR="00D725E2">
        <w:rPr>
          <w:lang w:val="hu-HU"/>
        </w:rPr>
        <w:t>A</w:t>
      </w:r>
      <w:r w:rsidR="00E21A15">
        <w:rPr>
          <w:lang w:val="hu-HU"/>
        </w:rPr>
        <w:t xml:space="preserve">z árulást </w:t>
      </w:r>
      <w:r w:rsidR="003B5EB3">
        <w:rPr>
          <w:lang w:val="hu-HU"/>
        </w:rPr>
        <w:t xml:space="preserve">pedig </w:t>
      </w:r>
      <w:r w:rsidR="00E21A15">
        <w:rPr>
          <w:lang w:val="hu-HU"/>
        </w:rPr>
        <w:t xml:space="preserve">a szövetség </w:t>
      </w:r>
      <w:proofErr w:type="spellStart"/>
      <w:r w:rsidR="00E21A15">
        <w:rPr>
          <w:lang w:val="hu-HU"/>
        </w:rPr>
        <w:t>ellenpontozza</w:t>
      </w:r>
      <w:proofErr w:type="spellEnd"/>
      <w:r w:rsidR="00E21A15">
        <w:rPr>
          <w:lang w:val="hu-HU"/>
        </w:rPr>
        <w:t xml:space="preserve">. Azonban ezt meglátni hit kell, és </w:t>
      </w:r>
      <w:r w:rsidR="00A3470C">
        <w:rPr>
          <w:lang w:val="hu-HU"/>
        </w:rPr>
        <w:t>egy olyan szemléletmód</w:t>
      </w:r>
      <w:r w:rsidR="0044720F">
        <w:rPr>
          <w:lang w:val="hu-HU"/>
        </w:rPr>
        <w:t>, amely tudja</w:t>
      </w:r>
      <w:r w:rsidR="00081280">
        <w:rPr>
          <w:lang w:val="hu-HU"/>
        </w:rPr>
        <w:t xml:space="preserve">, ha </w:t>
      </w:r>
      <w:r w:rsidR="0057074E">
        <w:rPr>
          <w:lang w:val="hu-HU"/>
        </w:rPr>
        <w:t>levelet hajt az ág, közel a tavasz.</w:t>
      </w:r>
      <w:r w:rsidR="00081280">
        <w:rPr>
          <w:lang w:val="hu-HU"/>
        </w:rPr>
        <w:t xml:space="preserve"> </w:t>
      </w:r>
      <w:r w:rsidR="0057074E">
        <w:rPr>
          <w:lang w:val="hu-HU"/>
        </w:rPr>
        <w:t>Történetileg nézve Jézus halála nem egy</w:t>
      </w:r>
      <w:r w:rsidR="00081280">
        <w:rPr>
          <w:lang w:val="hu-HU"/>
        </w:rPr>
        <w:t xml:space="preserve"> </w:t>
      </w:r>
      <w:r w:rsidR="00D47A1D">
        <w:rPr>
          <w:lang w:val="hu-HU"/>
        </w:rPr>
        <w:t>túl látványos esemény. Egy vándorprédikátort zendülés vádjával</w:t>
      </w:r>
      <w:r w:rsidR="004F7E9F">
        <w:rPr>
          <w:lang w:val="hu-HU"/>
        </w:rPr>
        <w:t xml:space="preserve"> kivégeznek</w:t>
      </w:r>
      <w:r w:rsidR="00D6317F">
        <w:rPr>
          <w:lang w:val="hu-HU"/>
        </w:rPr>
        <w:t xml:space="preserve"> a rómaiak</w:t>
      </w:r>
      <w:r w:rsidR="004F7E9F">
        <w:rPr>
          <w:lang w:val="hu-HU"/>
        </w:rPr>
        <w:t>, teste pedig valamilyen úton módon eltűnik. Ha valaki ném</w:t>
      </w:r>
      <w:r w:rsidR="00D92CBC">
        <w:rPr>
          <w:lang w:val="hu-HU"/>
        </w:rPr>
        <w:t>a</w:t>
      </w:r>
      <w:r w:rsidR="004F7E9F">
        <w:rPr>
          <w:lang w:val="hu-HU"/>
        </w:rPr>
        <w:t xml:space="preserve">filmen nézné, nem hiszem, hogy ráeszmélne </w:t>
      </w:r>
      <w:r w:rsidR="00D51F4F">
        <w:rPr>
          <w:lang w:val="hu-HU"/>
        </w:rPr>
        <w:t xml:space="preserve">roppant </w:t>
      </w:r>
      <w:proofErr w:type="spellStart"/>
      <w:r w:rsidR="00D51F4F">
        <w:rPr>
          <w:lang w:val="hu-HU"/>
        </w:rPr>
        <w:t>horderejére</w:t>
      </w:r>
      <w:proofErr w:type="spellEnd"/>
      <w:r w:rsidR="00D51F4F">
        <w:rPr>
          <w:lang w:val="hu-HU"/>
        </w:rPr>
        <w:t>, valódi jelentőségére. És így van az úrvacsorával is. Ezen az asztalon itt van néhány kocka kenyér és néhány liter bor</w:t>
      </w:r>
      <w:r w:rsidR="009E7426">
        <w:rPr>
          <w:lang w:val="hu-HU"/>
        </w:rPr>
        <w:t xml:space="preserve">, </w:t>
      </w:r>
      <w:r w:rsidR="001101AF">
        <w:rPr>
          <w:lang w:val="hu-HU"/>
        </w:rPr>
        <w:t>de hogy ez az új szövetségnek pecsétje</w:t>
      </w:r>
      <w:r w:rsidR="00BD2EBA">
        <w:rPr>
          <w:lang w:val="hu-HU"/>
        </w:rPr>
        <w:t>, egy minket tápláló, megerősítő</w:t>
      </w:r>
      <w:r w:rsidR="00077C2F">
        <w:rPr>
          <w:lang w:val="hu-HU"/>
        </w:rPr>
        <w:t xml:space="preserve"> szent jegy, azt csak hit látása tudja </w:t>
      </w:r>
      <w:proofErr w:type="spellStart"/>
      <w:r w:rsidR="00077C2F">
        <w:rPr>
          <w:lang w:val="hu-HU"/>
        </w:rPr>
        <w:t>észrevenni</w:t>
      </w:r>
      <w:proofErr w:type="spellEnd"/>
      <w:r w:rsidR="00077C2F">
        <w:rPr>
          <w:lang w:val="hu-HU"/>
        </w:rPr>
        <w:t xml:space="preserve">. </w:t>
      </w:r>
      <w:r w:rsidR="005C5A9F">
        <w:rPr>
          <w:lang w:val="hu-HU"/>
        </w:rPr>
        <w:t>Lásd meg ma testvérem: az éjszaka sötétjében a világ világossága megtöretett</w:t>
      </w:r>
      <w:r w:rsidR="00E90545">
        <w:rPr>
          <w:lang w:val="hu-HU"/>
        </w:rPr>
        <w:t xml:space="preserve">, de fénye nem </w:t>
      </w:r>
      <w:proofErr w:type="spellStart"/>
      <w:r w:rsidR="00E90545">
        <w:rPr>
          <w:lang w:val="hu-HU"/>
        </w:rPr>
        <w:t>kihúnyt</w:t>
      </w:r>
      <w:proofErr w:type="spellEnd"/>
      <w:r w:rsidR="00E90545">
        <w:rPr>
          <w:lang w:val="hu-HU"/>
        </w:rPr>
        <w:t xml:space="preserve">, hanem az üdvösség színeinek ezernyi pompájával ragyog a hívő életére. </w:t>
      </w:r>
      <w:r w:rsidR="00882DC2">
        <w:rPr>
          <w:lang w:val="hu-HU"/>
        </w:rPr>
        <w:t>Az árulás homályában felkelt, ama hajnali csillag</w:t>
      </w:r>
      <w:r w:rsidR="00462680">
        <w:rPr>
          <w:lang w:val="hu-HU"/>
        </w:rPr>
        <w:t>, amely hazavezethet bennünket. Vágy</w:t>
      </w:r>
      <w:r w:rsidR="006C19D3">
        <w:rPr>
          <w:lang w:val="hu-HU"/>
        </w:rPr>
        <w:t>sz</w:t>
      </w:r>
      <w:r w:rsidR="00462680">
        <w:rPr>
          <w:lang w:val="hu-HU"/>
        </w:rPr>
        <w:t xml:space="preserve"> a fényre, kívánod a világosságot, az </w:t>
      </w:r>
      <w:proofErr w:type="gramStart"/>
      <w:r w:rsidR="00462680">
        <w:rPr>
          <w:lang w:val="hu-HU"/>
        </w:rPr>
        <w:t>akarod</w:t>
      </w:r>
      <w:proofErr w:type="gramEnd"/>
      <w:r w:rsidR="00462680">
        <w:rPr>
          <w:lang w:val="hu-HU"/>
        </w:rPr>
        <w:t xml:space="preserve"> hogy </w:t>
      </w:r>
      <w:proofErr w:type="spellStart"/>
      <w:r w:rsidR="00462680">
        <w:rPr>
          <w:lang w:val="hu-HU"/>
        </w:rPr>
        <w:t>felragyojon</w:t>
      </w:r>
      <w:proofErr w:type="spellEnd"/>
      <w:r w:rsidR="00462680">
        <w:rPr>
          <w:lang w:val="hu-HU"/>
        </w:rPr>
        <w:t xml:space="preserve"> rajtad az üdvösség napja</w:t>
      </w:r>
      <w:r w:rsidR="009032FA">
        <w:rPr>
          <w:lang w:val="hu-HU"/>
        </w:rPr>
        <w:t xml:space="preserve">? Szeretnéd, ha szűnne </w:t>
      </w:r>
      <w:proofErr w:type="spellStart"/>
      <w:r w:rsidR="009032FA">
        <w:rPr>
          <w:lang w:val="hu-HU"/>
        </w:rPr>
        <w:t>körülötted</w:t>
      </w:r>
      <w:proofErr w:type="spellEnd"/>
      <w:r w:rsidR="009032FA">
        <w:rPr>
          <w:lang w:val="hu-HU"/>
        </w:rPr>
        <w:t xml:space="preserve"> a</w:t>
      </w:r>
      <w:r w:rsidR="00EE2BE1">
        <w:rPr>
          <w:lang w:val="hu-HU"/>
        </w:rPr>
        <w:t>z</w:t>
      </w:r>
      <w:r w:rsidR="009032FA">
        <w:rPr>
          <w:lang w:val="hu-HU"/>
        </w:rPr>
        <w:t xml:space="preserve"> árulás, az álszentség, a képmutatás, a</w:t>
      </w:r>
      <w:r w:rsidR="003E34CF">
        <w:rPr>
          <w:lang w:val="hu-HU"/>
        </w:rPr>
        <w:t xml:space="preserve"> kétszínűség és a többi gyalázatos álnokság </w:t>
      </w:r>
      <w:r w:rsidR="006C19D3">
        <w:rPr>
          <w:lang w:val="hu-HU"/>
        </w:rPr>
        <w:t>homálya</w:t>
      </w:r>
      <w:r w:rsidR="00702A59">
        <w:rPr>
          <w:lang w:val="hu-HU"/>
        </w:rPr>
        <w:t>, itt a helyed ennél az asztalnál</w:t>
      </w:r>
      <w:r w:rsidR="00553736">
        <w:rPr>
          <w:lang w:val="hu-HU"/>
        </w:rPr>
        <w:t xml:space="preserve">. </w:t>
      </w:r>
      <w:proofErr w:type="spellStart"/>
      <w:r w:rsidR="00553736">
        <w:rPr>
          <w:lang w:val="hu-HU"/>
        </w:rPr>
        <w:t>Gyere</w:t>
      </w:r>
      <w:proofErr w:type="spellEnd"/>
      <w:r w:rsidR="00553736">
        <w:rPr>
          <w:lang w:val="hu-HU"/>
        </w:rPr>
        <w:t xml:space="preserve"> érezd, ízleld, kóstold</w:t>
      </w:r>
      <w:r w:rsidR="00623C00">
        <w:rPr>
          <w:lang w:val="hu-HU"/>
        </w:rPr>
        <w:t>, vedd magadhoz az örökélet édességeit</w:t>
      </w:r>
      <w:r w:rsidR="0068374E">
        <w:rPr>
          <w:lang w:val="hu-HU"/>
        </w:rPr>
        <w:t>. Oszoljon sötét, ragyogjon a fény.</w:t>
      </w:r>
      <w:r w:rsidR="00702A59">
        <w:rPr>
          <w:lang w:val="hu-HU"/>
        </w:rPr>
        <w:t xml:space="preserve"> </w:t>
      </w:r>
      <w:r w:rsidR="00647751">
        <w:rPr>
          <w:lang w:val="hu-HU"/>
        </w:rPr>
        <w:t xml:space="preserve">Itt </w:t>
      </w:r>
      <w:proofErr w:type="spellStart"/>
      <w:r w:rsidR="00AB545A">
        <w:rPr>
          <w:lang w:val="hu-HU"/>
        </w:rPr>
        <w:t>ragyoság</w:t>
      </w:r>
      <w:proofErr w:type="spellEnd"/>
      <w:r w:rsidR="00AB545A">
        <w:rPr>
          <w:lang w:val="hu-HU"/>
        </w:rPr>
        <w:t xml:space="preserve"> </w:t>
      </w:r>
      <w:r w:rsidR="00AB545A">
        <w:rPr>
          <w:lang w:val="hu-HU"/>
        </w:rPr>
        <w:t>van, világosság van, itt rend, tisztaság</w:t>
      </w:r>
      <w:r w:rsidR="00AE7DC3">
        <w:rPr>
          <w:lang w:val="hu-HU"/>
        </w:rPr>
        <w:t xml:space="preserve">, a menny egy darabja van. </w:t>
      </w:r>
      <w:proofErr w:type="spellStart"/>
      <w:r w:rsidR="00AE7DC3">
        <w:rPr>
          <w:lang w:val="hu-HU"/>
        </w:rPr>
        <w:t>Gyere</w:t>
      </w:r>
      <w:proofErr w:type="spellEnd"/>
      <w:r w:rsidR="00AE7DC3">
        <w:rPr>
          <w:lang w:val="hu-HU"/>
        </w:rPr>
        <w:t xml:space="preserve"> érezd át.</w:t>
      </w:r>
    </w:p>
    <w:p w14:paraId="304D71E3" w14:textId="4AAD3CA8" w:rsidR="00AE7DC3" w:rsidRDefault="00AE7DC3">
      <w:pPr>
        <w:rPr>
          <w:lang w:val="hu-HU"/>
        </w:rPr>
      </w:pPr>
      <w:r>
        <w:rPr>
          <w:lang w:val="hu-HU"/>
        </w:rPr>
        <w:tab/>
      </w:r>
      <w:proofErr w:type="gramStart"/>
      <w:r w:rsidR="00C14124">
        <w:rPr>
          <w:lang w:val="hu-HU"/>
        </w:rPr>
        <w:t>Mindaz</w:t>
      </w:r>
      <w:proofErr w:type="gramEnd"/>
      <w:r w:rsidR="00C14124">
        <w:rPr>
          <w:lang w:val="hu-HU"/>
        </w:rPr>
        <w:t xml:space="preserve"> amiről szó volt a szövetség által lehetséges. </w:t>
      </w:r>
      <w:r w:rsidR="009D5F21">
        <w:rPr>
          <w:lang w:val="hu-HU"/>
        </w:rPr>
        <w:t xml:space="preserve">Érdekes azonban, hogy ez a szerződés, amelyet néha </w:t>
      </w:r>
      <w:r w:rsidR="0060337F">
        <w:rPr>
          <w:lang w:val="hu-HU"/>
        </w:rPr>
        <w:t>megbékéltetésnek</w:t>
      </w:r>
      <w:r w:rsidR="009D5F21">
        <w:rPr>
          <w:lang w:val="hu-HU"/>
        </w:rPr>
        <w:t xml:space="preserve">, </w:t>
      </w:r>
      <w:r w:rsidR="0060337F">
        <w:rPr>
          <w:lang w:val="hu-HU"/>
        </w:rPr>
        <w:t xml:space="preserve">mondjuk így, békeszerződésnek, fegyverszünetnek mond az ÚSZ az Isten oldaláról indul. Háborús helyzetben a gyengébb szokott kapitulálni, és fogat összeszorítva megadni magát, vállalva </w:t>
      </w:r>
      <w:r w:rsidR="00FE780D">
        <w:rPr>
          <w:lang w:val="hu-HU"/>
        </w:rPr>
        <w:t>a rákényszerített</w:t>
      </w:r>
      <w:r w:rsidR="0071302E">
        <w:rPr>
          <w:lang w:val="hu-HU"/>
        </w:rPr>
        <w:t xml:space="preserve"> feltételeket. Tehát nem a csata nyertese </w:t>
      </w:r>
      <w:r w:rsidR="00BB2128">
        <w:rPr>
          <w:lang w:val="hu-HU"/>
        </w:rPr>
        <w:t xml:space="preserve">kezdeményez, és főleg nem támaszt a legyőzöttnek </w:t>
      </w:r>
      <w:r w:rsidR="00CF63D9">
        <w:rPr>
          <w:lang w:val="hu-HU"/>
        </w:rPr>
        <w:t xml:space="preserve">kedvező </w:t>
      </w:r>
      <w:r w:rsidR="00A66A86">
        <w:rPr>
          <w:lang w:val="hu-HU"/>
        </w:rPr>
        <w:t xml:space="preserve">megadási </w:t>
      </w:r>
      <w:r w:rsidR="00BB2128">
        <w:rPr>
          <w:lang w:val="hu-HU"/>
        </w:rPr>
        <w:t xml:space="preserve">feltételeket. </w:t>
      </w:r>
      <w:r w:rsidR="00A66A86">
        <w:rPr>
          <w:lang w:val="hu-HU"/>
        </w:rPr>
        <w:t>Isten azonban nem ilyen, és nem így cselekszik. Ő legyőzi a bűnt, de szövetségét ajánlja a bűnösnek</w:t>
      </w:r>
      <w:r w:rsidR="001B393E">
        <w:rPr>
          <w:lang w:val="hu-HU"/>
        </w:rPr>
        <w:t xml:space="preserve">, diadalmaskodik a gonosz felett, de </w:t>
      </w:r>
      <w:r w:rsidR="005E57FC">
        <w:rPr>
          <w:lang w:val="hu-HU"/>
        </w:rPr>
        <w:t xml:space="preserve">megszabadítja, szabadon bocsájtja a vétkek foglyait. </w:t>
      </w:r>
      <w:r w:rsidR="00AE36A3">
        <w:rPr>
          <w:lang w:val="hu-HU"/>
        </w:rPr>
        <w:t>Nem kellene nekünk hagyjon semmit, mégis nekünk adományoz mindent</w:t>
      </w:r>
      <w:r w:rsidR="00185181">
        <w:rPr>
          <w:lang w:val="hu-HU"/>
        </w:rPr>
        <w:t xml:space="preserve">, érősít, vigasztal, táplál, az örökéletre </w:t>
      </w:r>
      <w:proofErr w:type="spellStart"/>
      <w:r w:rsidR="00185181">
        <w:rPr>
          <w:lang w:val="hu-HU"/>
        </w:rPr>
        <w:t>átalvisz</w:t>
      </w:r>
      <w:proofErr w:type="spellEnd"/>
      <w:r w:rsidR="00185181">
        <w:rPr>
          <w:lang w:val="hu-HU"/>
        </w:rPr>
        <w:t xml:space="preserve">. Mit kell ezért tennie szövetségeseinek, nekünk? Nem túl sokat, el kell fogadnunk ezt az számunkra nagyon előnyös szerződést, és ennek keretében annyit kell tennünk, hogy ma megpróbálunk jobbak </w:t>
      </w:r>
      <w:proofErr w:type="gramStart"/>
      <w:r w:rsidR="00185181">
        <w:rPr>
          <w:lang w:val="hu-HU"/>
        </w:rPr>
        <w:t>lenni</w:t>
      </w:r>
      <w:proofErr w:type="gramEnd"/>
      <w:r w:rsidR="00185181">
        <w:rPr>
          <w:lang w:val="hu-HU"/>
        </w:rPr>
        <w:t xml:space="preserve"> mint tegnap, holnap mind ma, míg el nem jön az ő országa, és ő lesz minden, mindenekben.</w:t>
      </w:r>
    </w:p>
    <w:p w14:paraId="72FCC621" w14:textId="306B1BA4" w:rsidR="00185181" w:rsidRPr="00103EE3" w:rsidRDefault="00185181">
      <w:pPr>
        <w:rPr>
          <w:lang w:val="hu-HU"/>
        </w:rPr>
      </w:pPr>
      <w:r>
        <w:rPr>
          <w:lang w:val="hu-HU"/>
        </w:rPr>
        <w:tab/>
        <w:t>F</w:t>
      </w:r>
      <w:r w:rsidR="003A4003">
        <w:rPr>
          <w:lang w:val="hu-HU"/>
        </w:rPr>
        <w:t>é</w:t>
      </w:r>
      <w:r>
        <w:rPr>
          <w:lang w:val="hu-HU"/>
        </w:rPr>
        <w:t xml:space="preserve">lő, hogy ez az üzenet </w:t>
      </w:r>
      <w:proofErr w:type="spellStart"/>
      <w:r>
        <w:rPr>
          <w:lang w:val="hu-HU"/>
        </w:rPr>
        <w:t>elsikkat</w:t>
      </w:r>
      <w:proofErr w:type="spellEnd"/>
      <w:r>
        <w:rPr>
          <w:lang w:val="hu-HU"/>
        </w:rPr>
        <w:t xml:space="preserve"> az erkölcsi szónoklatok útján: az ember jónak született, legyen is hát jó. Azért, hogy meglássuk mindennek a valósághoz van köze, ezért </w:t>
      </w:r>
      <w:proofErr w:type="spellStart"/>
      <w:r>
        <w:rPr>
          <w:lang w:val="hu-HU"/>
        </w:rPr>
        <w:t>úrvacsorázunk</w:t>
      </w:r>
      <w:proofErr w:type="spellEnd"/>
      <w:r>
        <w:rPr>
          <w:lang w:val="hu-HU"/>
        </w:rPr>
        <w:t xml:space="preserve">. Mert amilyen megfogható az úrvacsora kenyere és bora, olyan valóságos mindez, és az életünkhöz van köze. Ez nem az ideák bonyolult platóni világában van így, hanem Isten kegyelme itt akar működni a te életedben, a </w:t>
      </w:r>
      <w:proofErr w:type="spellStart"/>
      <w:r>
        <w:rPr>
          <w:lang w:val="hu-HU"/>
        </w:rPr>
        <w:t>pandémia</w:t>
      </w:r>
      <w:proofErr w:type="spellEnd"/>
      <w:r>
        <w:rPr>
          <w:lang w:val="hu-HU"/>
        </w:rPr>
        <w:t xml:space="preserve"> idején, a </w:t>
      </w:r>
      <w:proofErr w:type="spellStart"/>
      <w:r>
        <w:rPr>
          <w:lang w:val="hu-HU"/>
        </w:rPr>
        <w:t>maszkivselés</w:t>
      </w:r>
      <w:proofErr w:type="spellEnd"/>
      <w:r>
        <w:rPr>
          <w:lang w:val="hu-HU"/>
        </w:rPr>
        <w:t xml:space="preserve"> szabályai között, a </w:t>
      </w:r>
      <w:proofErr w:type="spellStart"/>
      <w:r>
        <w:rPr>
          <w:lang w:val="hu-HU"/>
        </w:rPr>
        <w:t>veszélyeztettség</w:t>
      </w:r>
      <w:proofErr w:type="spellEnd"/>
      <w:r>
        <w:rPr>
          <w:lang w:val="hu-HU"/>
        </w:rPr>
        <w:t xml:space="preserve"> korszakában. Isten szövetséget kötött veled, és minden egyes alkalommal, amikor megteríttetik ez a szent asztal erre a szövetségre emlékeztet téged. Meg vagy váltva, örök életed van, fel fogsz támadni. </w:t>
      </w:r>
      <w:proofErr w:type="spellStart"/>
      <w:r>
        <w:rPr>
          <w:lang w:val="hu-HU"/>
        </w:rPr>
        <w:t>Gyere</w:t>
      </w:r>
      <w:proofErr w:type="spellEnd"/>
      <w:r>
        <w:rPr>
          <w:lang w:val="hu-HU"/>
        </w:rPr>
        <w:t xml:space="preserve"> emlékezz erre a gyönyörű szövetségre, és indulj megerősödve a böjt útján. Ámen. </w:t>
      </w:r>
    </w:p>
    <w:sectPr w:rsidR="00185181" w:rsidRPr="00103EE3" w:rsidSect="00185181">
      <w:pgSz w:w="15840" w:h="12240" w:orient="landscape"/>
      <w:pgMar w:top="720" w:right="720" w:bottom="720" w:left="72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NDE2NDCwNDSysDRQ0lEKTi0uzszPAykwqgUA8WqoaSwAAAA="/>
  </w:docVars>
  <w:rsids>
    <w:rsidRoot w:val="00103EE3"/>
    <w:rsid w:val="000556B4"/>
    <w:rsid w:val="00077C2F"/>
    <w:rsid w:val="00081280"/>
    <w:rsid w:val="00103EE3"/>
    <w:rsid w:val="001101AF"/>
    <w:rsid w:val="00185181"/>
    <w:rsid w:val="001B393E"/>
    <w:rsid w:val="00200626"/>
    <w:rsid w:val="00373097"/>
    <w:rsid w:val="003A4003"/>
    <w:rsid w:val="003B2C75"/>
    <w:rsid w:val="003B5EB3"/>
    <w:rsid w:val="003E34CF"/>
    <w:rsid w:val="0044720F"/>
    <w:rsid w:val="004613DA"/>
    <w:rsid w:val="00462680"/>
    <w:rsid w:val="004F7E9F"/>
    <w:rsid w:val="00553736"/>
    <w:rsid w:val="0057074E"/>
    <w:rsid w:val="005C5A9F"/>
    <w:rsid w:val="005E57FC"/>
    <w:rsid w:val="005F08B6"/>
    <w:rsid w:val="006028B1"/>
    <w:rsid w:val="0060337F"/>
    <w:rsid w:val="00623C00"/>
    <w:rsid w:val="00647751"/>
    <w:rsid w:val="0068374E"/>
    <w:rsid w:val="006C19D3"/>
    <w:rsid w:val="00702A59"/>
    <w:rsid w:val="0071302E"/>
    <w:rsid w:val="007240AA"/>
    <w:rsid w:val="00882DC2"/>
    <w:rsid w:val="008F0C01"/>
    <w:rsid w:val="009032FA"/>
    <w:rsid w:val="009D5F21"/>
    <w:rsid w:val="009E7426"/>
    <w:rsid w:val="00A3470C"/>
    <w:rsid w:val="00A66A86"/>
    <w:rsid w:val="00A94712"/>
    <w:rsid w:val="00AB545A"/>
    <w:rsid w:val="00AE36A3"/>
    <w:rsid w:val="00AE7DC3"/>
    <w:rsid w:val="00BB2128"/>
    <w:rsid w:val="00BD0339"/>
    <w:rsid w:val="00BD2EBA"/>
    <w:rsid w:val="00C14124"/>
    <w:rsid w:val="00CF63D9"/>
    <w:rsid w:val="00D47A1D"/>
    <w:rsid w:val="00D51F4F"/>
    <w:rsid w:val="00D6317F"/>
    <w:rsid w:val="00D725E2"/>
    <w:rsid w:val="00D92CBC"/>
    <w:rsid w:val="00E00382"/>
    <w:rsid w:val="00E060C2"/>
    <w:rsid w:val="00E21A15"/>
    <w:rsid w:val="00E90545"/>
    <w:rsid w:val="00EC0FB9"/>
    <w:rsid w:val="00EE2BE1"/>
    <w:rsid w:val="00F2514D"/>
    <w:rsid w:val="00F842B7"/>
    <w:rsid w:val="00FE78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ADC4BC"/>
  <w15:chartTrackingRefBased/>
  <w15:docId w15:val="{C63F8F7A-23D1-4C6F-8B98-A9AD53247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8B1"/>
    <w:pPr>
      <w:spacing w:line="240" w:lineRule="auto"/>
      <w:contextualSpacing/>
      <w:jc w:val="both"/>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3</TotalTime>
  <Pages>1</Pages>
  <Words>660</Words>
  <Characters>3766</Characters>
  <Application>Microsoft Office Word</Application>
  <DocSecurity>0</DocSecurity>
  <Lines>31</Lines>
  <Paragraphs>8</Paragraphs>
  <ScaleCrop>false</ScaleCrop>
  <Company/>
  <LinksUpToDate>false</LinksUpToDate>
  <CharactersWithSpaces>4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zabolcs Kató</dc:creator>
  <cp:keywords/>
  <dc:description/>
  <cp:lastModifiedBy>Szabolcs Kató</cp:lastModifiedBy>
  <cp:revision>59</cp:revision>
  <dcterms:created xsi:type="dcterms:W3CDTF">2021-02-11T10:51:00Z</dcterms:created>
  <dcterms:modified xsi:type="dcterms:W3CDTF">2021-02-15T09:04:00Z</dcterms:modified>
</cp:coreProperties>
</file>